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28a29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9ea0932-af10-41d3-b85f-415e20b57c3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3Z</dcterms:created>
  <dcterms:modified xsi:type="dcterms:W3CDTF">2023-07-02T02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